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dura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onduras received a score of 65.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onduras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duras received a score of</w:t>
      </w:r>
      <w:r>
        <w:t xml:space="preserve"> </w:t>
      </w:r>
      <w:r>
        <w:rPr>
          <w:b/>
          <w:bCs/>
        </w:rPr>
        <w:t xml:space="preserve">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onduras received a score of 8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onduras received a score of 4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onduras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onduras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ondura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onduras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ondura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onduras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onduras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ondura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onduras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onduras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ondura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ondura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onduras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6, 1997, 1998, 1999,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6, 2005, 2011,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4:25Z</dcterms:created>
  <dcterms:modified xsi:type="dcterms:W3CDTF">2024-11-11T21: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onduras Country Report</vt:lpwstr>
  </property>
  <property fmtid="{D5CDD505-2E9C-101B-9397-08002B2CF9AE}" pid="10" name="toc-title">
    <vt:lpwstr>Table of contents</vt:lpwstr>
  </property>
</Properties>
</file>